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B3137" w:rsidRDefault="00A647F3">
      <w:r>
        <w:t>Task 1: with bash</w:t>
      </w:r>
    </w:p>
    <w:p w:rsidR="00A647F3" w:rsidRDefault="00A647F3"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07.25pt;height:148.5pt">
            <v:imagedata r:id="rId4" o:title="task1-bash" cropbottom="4566f"/>
          </v:shape>
        </w:pict>
      </w:r>
    </w:p>
    <w:p w:rsidR="00A647F3" w:rsidRDefault="00A647F3">
      <w:r>
        <w:t xml:space="preserve">Task 1: with </w:t>
      </w:r>
      <w:proofErr w:type="spellStart"/>
      <w:r>
        <w:t>bash_shellshock</w:t>
      </w:r>
      <w:proofErr w:type="spellEnd"/>
    </w:p>
    <w:p w:rsidR="00A647F3" w:rsidRDefault="00A647F3">
      <w:r>
        <w:pict>
          <v:shape id="_x0000_i1026" type="#_x0000_t75" style="width:407.25pt;height:210pt">
            <v:imagedata r:id="rId5" o:title="task1-bash_shellshock'" cropbottom="3112f"/>
          </v:shape>
        </w:pict>
      </w:r>
    </w:p>
    <w:p w:rsidR="00A647F3" w:rsidRDefault="00A647F3">
      <w:r>
        <w:br w:type="page"/>
      </w:r>
    </w:p>
    <w:p w:rsidR="00A647F3" w:rsidRDefault="00A647F3">
      <w:r>
        <w:lastRenderedPageBreak/>
        <w:t xml:space="preserve">Task 2: </w:t>
      </w:r>
    </w:p>
    <w:p w:rsidR="00A647F3" w:rsidRDefault="003F53A2">
      <w:r>
        <w:rPr>
          <w:noProof/>
        </w:rPr>
        <w:pict>
          <v:shape id="_x0000_s1026" type="#_x0000_t75" style="position:absolute;margin-left:0;margin-top:0;width:414.75pt;height:231pt;z-index:251659264;mso-position-horizontal:left;mso-position-horizontal-relative:text;mso-position-vertical-relative:text">
            <v:imagedata r:id="rId6" o:title="task2-setup"/>
            <w10:wrap type="square" side="right"/>
          </v:shape>
        </w:pict>
      </w:r>
      <w:r>
        <w:br w:type="textWrapping" w:clear="all"/>
      </w:r>
    </w:p>
    <w:p w:rsidR="003F53A2" w:rsidRDefault="003F53A2">
      <w:r>
        <w:br w:type="page"/>
      </w:r>
    </w:p>
    <w:p w:rsidR="003F53A2" w:rsidRDefault="003F53A2">
      <w:r>
        <w:lastRenderedPageBreak/>
        <w:t>Task 3: The CGI process gets it values from the remote user so with the shellshock vulnerability an attack could feed the process malicious code.</w:t>
      </w:r>
    </w:p>
    <w:p w:rsidR="003F53A2" w:rsidRDefault="003F53A2">
      <w:r>
        <w:pict>
          <v:shape id="_x0000_i1027" type="#_x0000_t75" style="width:418.5pt;height:246.75pt">
            <v:imagedata r:id="rId7" o:title="task3-setup"/>
          </v:shape>
        </w:pict>
      </w:r>
      <w:r>
        <w:pict>
          <v:shape id="_x0000_i1028" type="#_x0000_t75" style="width:417.75pt;height:264pt">
            <v:imagedata r:id="rId8" o:title="task3-inject"/>
          </v:shape>
        </w:pict>
      </w:r>
    </w:p>
    <w:p w:rsidR="003F53A2" w:rsidRDefault="003F53A2">
      <w:r>
        <w:br w:type="page"/>
      </w:r>
    </w:p>
    <w:p w:rsidR="003F53A2" w:rsidRDefault="003F53A2">
      <w:r>
        <w:lastRenderedPageBreak/>
        <w:t>Task 4:</w:t>
      </w:r>
      <w:r w:rsidR="00567BFC">
        <w:t xml:space="preserve"> Using the shellshock attack I was able to look at the files and print out the contents of the secret file. However I was not able to access the shadow file since this program is not a Set-UID program.</w:t>
      </w:r>
    </w:p>
    <w:p w:rsidR="003F53A2" w:rsidRDefault="003F53A2">
      <w:r>
        <w:pict>
          <v:shape id="_x0000_i1029" type="#_x0000_t75" style="width:468pt;height:225.75pt">
            <v:imagedata r:id="rId9" o:title="task4-part1-setup"/>
          </v:shape>
        </w:pict>
      </w:r>
      <w:r>
        <w:pict>
          <v:shape id="_x0000_i1030" type="#_x0000_t75" style="width:468pt;height:95.25pt">
            <v:imagedata r:id="rId10" o:title="task4-part2-setup"/>
          </v:shape>
        </w:pict>
      </w:r>
    </w:p>
    <w:p w:rsidR="00567BFC" w:rsidRDefault="00567BFC">
      <w:r>
        <w:br w:type="page"/>
      </w:r>
    </w:p>
    <w:p w:rsidR="00567BFC" w:rsidRDefault="00567BFC">
      <w:r>
        <w:lastRenderedPageBreak/>
        <w:t>Task 5:</w:t>
      </w:r>
      <w:r w:rsidR="00CA0835">
        <w:t xml:space="preserve"> The attack sends out a </w:t>
      </w:r>
      <w:proofErr w:type="spellStart"/>
      <w:r w:rsidR="00CA0835">
        <w:t>netcat</w:t>
      </w:r>
      <w:proofErr w:type="spellEnd"/>
      <w:r w:rsidR="00CA0835">
        <w:t xml:space="preserve"> to listen for a connection to the server. Then when the server runs a bash shell for the attacker to use they route the standard output and standard error to their machine giving them full</w:t>
      </w:r>
      <w:r w:rsidR="00383603">
        <w:t xml:space="preserve"> control of the bash shell.</w:t>
      </w:r>
      <w:bookmarkStart w:id="0" w:name="_GoBack"/>
      <w:bookmarkEnd w:id="0"/>
    </w:p>
    <w:p w:rsidR="00567BFC" w:rsidRDefault="00567BFC">
      <w:r>
        <w:pict>
          <v:shape id="_x0000_i1031" type="#_x0000_t75" style="width:468pt;height:194.25pt">
            <v:imagedata r:id="rId11" o:title="task5-connection"/>
          </v:shape>
        </w:pict>
      </w:r>
    </w:p>
    <w:p w:rsidR="00567BFC" w:rsidRDefault="00567BFC">
      <w:r>
        <w:pict>
          <v:shape id="_x0000_i1032" type="#_x0000_t75" style="width:468pt;height:194.25pt">
            <v:imagedata r:id="rId12" o:title="task5-reverse-shell"/>
          </v:shape>
        </w:pict>
      </w:r>
    </w:p>
    <w:p w:rsidR="00567BFC" w:rsidRDefault="00567BFC">
      <w:r>
        <w:br w:type="page"/>
      </w:r>
    </w:p>
    <w:p w:rsidR="00CA0835" w:rsidRDefault="00567BFC">
      <w:r>
        <w:lastRenderedPageBreak/>
        <w:t xml:space="preserve">Task 3 and Task 5 using the patched bash: Without the shellshock vulnerability </w:t>
      </w:r>
      <w:r w:rsidR="00CA0835">
        <w:t xml:space="preserve">task 3 still pass the variable to the user-agent but for task 5 the reverse shell did not work. </w:t>
      </w:r>
    </w:p>
    <w:p w:rsidR="00567BFC" w:rsidRDefault="00567BFC">
      <w:r>
        <w:pict>
          <v:shape id="_x0000_i1034" type="#_x0000_t75" style="width:468pt;height:368.25pt">
            <v:imagedata r:id="rId13" o:title="task5-task3-patched"/>
          </v:shape>
        </w:pict>
      </w:r>
    </w:p>
    <w:p w:rsidR="00567BFC" w:rsidRDefault="00567BFC">
      <w:r>
        <w:pict>
          <v:shape id="_x0000_i1033" type="#_x0000_t75" style="width:466.5pt;height:194.25pt">
            <v:imagedata r:id="rId14" o:title="task5-Patched"/>
          </v:shape>
        </w:pict>
      </w:r>
    </w:p>
    <w:sectPr w:rsidR="00567B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MrCwNLM0NjE3MzNQ0lEKTi0uzszPAykwrAUA02c3GywAAAA="/>
  </w:docVars>
  <w:rsids>
    <w:rsidRoot w:val="00A647F3"/>
    <w:rsid w:val="00383603"/>
    <w:rsid w:val="003F53A2"/>
    <w:rsid w:val="00567BFC"/>
    <w:rsid w:val="00A647F3"/>
    <w:rsid w:val="00CA0835"/>
    <w:rsid w:val="00FB31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chartTrackingRefBased/>
  <w15:docId w15:val="{01BC7A2E-23B3-41BD-9533-26A8226E4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fontTable" Target="fontTable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6</Pages>
  <Words>130</Words>
  <Characters>74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stin Adams</dc:creator>
  <cp:keywords/>
  <dc:description/>
  <cp:lastModifiedBy>Austin Adams</cp:lastModifiedBy>
  <cp:revision>1</cp:revision>
  <dcterms:created xsi:type="dcterms:W3CDTF">2019-02-19T03:34:00Z</dcterms:created>
  <dcterms:modified xsi:type="dcterms:W3CDTF">2019-02-19T04:23:00Z</dcterms:modified>
</cp:coreProperties>
</file>